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6BC2F1F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6AFDFEC"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29FEDAC1" w:rsidR="0013555E" w:rsidRPr="0013555E" w:rsidRDefault="00066B34" w:rsidP="007664CA">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0E26B0A4" w14:textId="298199B3" w:rsidR="00C66A74" w:rsidRDefault="00C66A74"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31CCF00A" w14:textId="6B96AAE3" w:rsidR="00FB4AB1" w:rsidRPr="000B54A8" w:rsidRDefault="00FB4AB1" w:rsidP="000B54A8">
      <w:pPr>
        <w:pStyle w:val="Ingetavstnd"/>
        <w:numPr>
          <w:ilvl w:val="1"/>
          <w:numId w:val="50"/>
        </w:numPr>
        <w:ind w:hanging="357"/>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086129F0" w14:textId="011EED68" w:rsidR="00FB4AB1" w:rsidRPr="000B54A8" w:rsidRDefault="00FB4AB1" w:rsidP="000B54A8">
      <w:pPr>
        <w:pStyle w:val="Ingetavstnd"/>
        <w:numPr>
          <w:ilvl w:val="1"/>
          <w:numId w:val="50"/>
        </w:numPr>
        <w:ind w:hanging="357"/>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sidR="00500C85">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0B10AADA" w14:textId="77777777" w:rsidR="00385A40" w:rsidRDefault="00385A40" w:rsidP="00194498">
      <w:pPr>
        <w:pStyle w:val="Ingetavstnd"/>
        <w:numPr>
          <w:ilvl w:val="0"/>
          <w:numId w:val="50"/>
        </w:numPr>
        <w:rPr>
          <w:rFonts w:ascii="Garamond" w:hAnsi="Garamond" w:cs="Segoe UI"/>
          <w:color w:val="333333"/>
          <w:shd w:val="clear" w:color="auto" w:fill="FFFFFF"/>
        </w:rPr>
      </w:pP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9772E89" w14:textId="09148A8E" w:rsidR="00385A40" w:rsidRPr="00E93D7B" w:rsidRDefault="00385A40" w:rsidP="00385A40">
      <w:pPr>
        <w:pStyle w:val="Ingetavstnd"/>
        <w:numPr>
          <w:ilvl w:val="0"/>
          <w:numId w:val="50"/>
        </w:numPr>
        <w:rPr>
          <w:rFonts w:ascii="Garamond" w:hAnsi="Garamond"/>
        </w:rPr>
      </w:pPr>
      <w:r>
        <w:rPr>
          <w:rFonts w:ascii="Garamond" w:hAnsi="Garamond" w:cs="Segoe UI"/>
          <w:shd w:val="clear" w:color="auto" w:fill="FFFFFF"/>
        </w:rPr>
        <w:t>AF-r</w:t>
      </w:r>
      <w:r w:rsidRPr="00E93D7B">
        <w:rPr>
          <w:rFonts w:ascii="Garamond" w:hAnsi="Garamond" w:cs="Segoe UI"/>
          <w:shd w:val="clear" w:color="auto" w:fill="FFFFFF"/>
        </w:rPr>
        <w:t>apport</w:t>
      </w:r>
    </w:p>
    <w:p w14:paraId="06E21E10" w14:textId="2BA7F82C"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971DDF0" w14:textId="6AAEC8C7" w:rsidR="00871EAD" w:rsidRP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139E290C" w14:textId="2BFFFE6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lastRenderedPageBreak/>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3B1ADF"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B1ADF"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lastRenderedPageBreak/>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3B1ADF"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3B1ADF"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3B1ADF"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lastRenderedPageBreak/>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3A2A2F80" w14:textId="4DFF29CB" w:rsidR="008618D0" w:rsidRDefault="00322199" w:rsidP="008A148D">
      <w:pPr>
        <w:pStyle w:val="Ingetavstnd"/>
        <w:numPr>
          <w:ilvl w:val="0"/>
          <w:numId w:val="48"/>
        </w:numPr>
        <w:ind w:left="1077" w:hanging="357"/>
        <w:rPr>
          <w:rFonts w:ascii="Garamond" w:hAnsi="Garamond"/>
          <w:color w:val="333333"/>
        </w:rPr>
      </w:pPr>
      <w:r w:rsidRPr="008A148D">
        <w:rPr>
          <w:rFonts w:ascii="Garamond" w:hAnsi="Garamond"/>
        </w:rPr>
        <w:t>Fullstackutvecklare, Modernera,</w:t>
      </w:r>
      <w:r w:rsidRPr="008A148D">
        <w:rPr>
          <w:rFonts w:ascii="Garamond" w:hAnsi="Garamond"/>
          <w:color w:val="333333"/>
        </w:rPr>
        <w:t xml:space="preserve"> Stockholm, 24323179</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B1ADF"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B1ADF"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lastRenderedPageBreak/>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B1ADF"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B1ADF"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B1ADF"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lastRenderedPageBreak/>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lastRenderedPageBreak/>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3B1ADF"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lastRenderedPageBreak/>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3B1ADF"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lastRenderedPageBreak/>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lastRenderedPageBreak/>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B1ADF"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B1ADF"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B1ADF"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B1ADF"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B1ADF"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B1ADF"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B1ADF"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B1ADF" w:rsidP="005C790C">
      <w:pPr>
        <w:spacing w:before="600" w:after="600"/>
      </w:pPr>
      <w:r>
        <w:lastRenderedPageBreak/>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B1AD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3B1AD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3B1AD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lastRenderedPageBreak/>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3B1ADF"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B1ADF"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3B1ADF"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B1ADF"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B1ADF"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B1ADF"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B1ADF"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B1ADF"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B1ADF"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3B1ADF"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3B1ADF"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B1ADF"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3B1ADF"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B1ADF"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3B1ADF"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3B1ADF"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3B1ADF"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3B1ADF"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3B1ADF"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B1ADF"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B1ADF"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B1ADF"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3B1ADF"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B1ADF"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B1ADF"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B1ADF"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3B1ADF"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B1ADF"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3B1ADF"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3B1ADF"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3B1ADF"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B1ADF"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B1ADF"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B1ADF"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B1ADF"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3B1ADF"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3B1ADF"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3B1ADF"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3B1ADF"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B1ADF"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3B1ADF"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3B1ADF"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3B1ADF"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3B1ADF"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3B1ADF"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B1ADF"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B1ADF"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B1ADF"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B1ADF"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B1ADF"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3B1ADF"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3B1ADF"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3B1ADF"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3B1ADF"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3B1ADF"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3B1ADF"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B1AD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B1AD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B1A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B1A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B1A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B1A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B1AD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B1AD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B1AD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B1ADF"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B1ADF"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B1ADF" w:rsidRDefault="003B1ADF" w:rsidP="00987F1C">
                              <w:pPr>
                                <w:spacing w:before="60" w:after="0"/>
                                <w:jc w:val="center"/>
                              </w:pPr>
                              <w:r>
                                <w:t>Register Preparator</w:t>
                              </w:r>
                            </w:p>
                            <w:p w14:paraId="45754D9E" w14:textId="77777777" w:rsidR="003B1ADF" w:rsidRPr="00C7380D" w:rsidRDefault="003B1AD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B1ADF" w:rsidRDefault="003B1ADF" w:rsidP="00987F1C">
                              <w:pPr>
                                <w:spacing w:before="60" w:after="0"/>
                                <w:jc w:val="center"/>
                              </w:pPr>
                              <w:r>
                                <w:t>Register Allocator</w:t>
                              </w:r>
                            </w:p>
                            <w:p w14:paraId="789C9E3C" w14:textId="77777777" w:rsidR="003B1ADF" w:rsidRDefault="003B1AD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B1ADF" w:rsidRPr="009C410A" w:rsidRDefault="003B1AD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B1ADF" w:rsidRPr="009C410A" w:rsidRDefault="003B1AD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B1ADF" w:rsidRDefault="003B1AD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B1ADF" w:rsidRDefault="003B1AD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B1ADF" w:rsidRDefault="003B1ADF" w:rsidP="00987F1C">
                              <w:pPr>
                                <w:pStyle w:val="Normalwebb"/>
                                <w:spacing w:before="60" w:line="252" w:lineRule="auto"/>
                                <w:jc w:val="center"/>
                              </w:pPr>
                              <w:r>
                                <w:rPr>
                                  <w:rFonts w:eastAsia="Calibri"/>
                                  <w:sz w:val="22"/>
                                  <w:szCs w:val="22"/>
                                  <w:lang w:val="en-US"/>
                                </w:rPr>
                                <w:t>Object Code</w:t>
                              </w:r>
                            </w:p>
                            <w:p w14:paraId="777A7156" w14:textId="77777777" w:rsidR="003B1ADF" w:rsidRDefault="003B1AD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B1ADF" w:rsidRDefault="003B1AD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B1ADF" w:rsidRDefault="003B1AD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B1ADF" w:rsidRDefault="003B1ADF" w:rsidP="00987F1C">
                        <w:pPr>
                          <w:spacing w:before="60" w:after="0"/>
                          <w:jc w:val="center"/>
                        </w:pPr>
                        <w:r>
                          <w:t>Register Preparator</w:t>
                        </w:r>
                      </w:p>
                      <w:p w14:paraId="45754D9E" w14:textId="77777777" w:rsidR="003B1ADF" w:rsidRPr="00C7380D" w:rsidRDefault="003B1AD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B1ADF" w:rsidRDefault="003B1ADF" w:rsidP="00987F1C">
                        <w:pPr>
                          <w:spacing w:before="60" w:after="0"/>
                          <w:jc w:val="center"/>
                        </w:pPr>
                        <w:r>
                          <w:t>Register Allocator</w:t>
                        </w:r>
                      </w:p>
                      <w:p w14:paraId="789C9E3C" w14:textId="77777777" w:rsidR="003B1ADF" w:rsidRDefault="003B1AD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B1ADF" w:rsidRPr="009C410A" w:rsidRDefault="003B1AD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B1ADF" w:rsidRPr="009C410A" w:rsidRDefault="003B1AD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B1ADF" w:rsidRDefault="003B1AD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B1ADF" w:rsidRDefault="003B1AD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B1ADF" w:rsidRDefault="003B1ADF" w:rsidP="00987F1C">
                        <w:pPr>
                          <w:pStyle w:val="Normalwebb"/>
                          <w:spacing w:before="60" w:line="252" w:lineRule="auto"/>
                          <w:jc w:val="center"/>
                        </w:pPr>
                        <w:r>
                          <w:rPr>
                            <w:rFonts w:eastAsia="Calibri"/>
                            <w:sz w:val="22"/>
                            <w:szCs w:val="22"/>
                            <w:lang w:val="en-US"/>
                          </w:rPr>
                          <w:t>Object Code</w:t>
                        </w:r>
                      </w:p>
                      <w:p w14:paraId="777A7156" w14:textId="77777777" w:rsidR="003B1ADF" w:rsidRDefault="003B1AD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B1ADF" w:rsidRDefault="003B1AD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B1ADF" w:rsidRDefault="003B1AD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37</TotalTime>
  <Pages>1</Pages>
  <Words>17966</Words>
  <Characters>95222</Characters>
  <Application>Microsoft Office Word</Application>
  <DocSecurity>0</DocSecurity>
  <Lines>793</Lines>
  <Paragraphs>22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11</cp:revision>
  <dcterms:created xsi:type="dcterms:W3CDTF">2019-05-15T05:48:00Z</dcterms:created>
  <dcterms:modified xsi:type="dcterms:W3CDTF">2020-11-06T17:50:00Z</dcterms:modified>
</cp:coreProperties>
</file>